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35CDC" w14:textId="5654CE7D" w:rsidR="00B770F1" w:rsidRPr="0019082C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 w:rsidRPr="0019082C">
        <w:rPr>
          <w:rFonts w:asciiTheme="minorHAnsi" w:hAnsiTheme="minorHAnsi" w:cstheme="minorHAnsi"/>
          <w:b/>
        </w:rPr>
        <w:t>RADA NAUKOWA DYSCYPLINY</w:t>
      </w:r>
    </w:p>
    <w:p w14:paraId="5F3E4268" w14:textId="77777777" w:rsidR="00B770F1" w:rsidRPr="0019082C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 w:rsidRPr="0019082C">
        <w:rPr>
          <w:rFonts w:asciiTheme="minorHAnsi" w:hAnsiTheme="minorHAnsi" w:cstheme="minorHAnsi"/>
          <w:b/>
        </w:rPr>
        <w:t>INFORMATYKA TECHNICZNA I TELEKOMUNIKACJA</w:t>
      </w:r>
      <w:r w:rsidRPr="0019082C">
        <w:rPr>
          <w:rFonts w:asciiTheme="minorHAnsi" w:hAnsiTheme="minorHAnsi" w:cstheme="minorHAnsi"/>
        </w:rPr>
        <w:t xml:space="preserve"> </w:t>
      </w:r>
      <w:r w:rsidRPr="0019082C">
        <w:rPr>
          <w:rFonts w:asciiTheme="minorHAnsi" w:hAnsiTheme="minorHAnsi" w:cstheme="minorHAnsi"/>
          <w:b/>
        </w:rPr>
        <w:t>POLITECHNIKI WARSZAWSKIEJ</w:t>
      </w:r>
    </w:p>
    <w:p w14:paraId="6440A681" w14:textId="3A232042" w:rsidR="00A8199E" w:rsidRPr="0019082C" w:rsidRDefault="00A8199E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  <w:r w:rsidRPr="0019082C">
        <w:rPr>
          <w:rFonts w:asciiTheme="minorHAnsi" w:hAnsiTheme="minorHAnsi" w:cstheme="minorHAnsi"/>
        </w:rPr>
        <w:t>zaprasza na</w:t>
      </w:r>
    </w:p>
    <w:p w14:paraId="29D6A734" w14:textId="45742314" w:rsidR="00B770F1" w:rsidRPr="0019082C" w:rsidRDefault="00112B62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  <w:r w:rsidRPr="0019082C">
        <w:rPr>
          <w:rFonts w:asciiTheme="minorHAnsi" w:hAnsiTheme="minorHAnsi" w:cstheme="minorHAnsi"/>
        </w:rPr>
        <w:t xml:space="preserve"> OBRONĘ ROZPRAWY DOKTORSKIEJ</w:t>
      </w:r>
    </w:p>
    <w:p w14:paraId="343B7670" w14:textId="025764FB" w:rsidR="00F23116" w:rsidRPr="0019082C" w:rsidRDefault="00112B62" w:rsidP="00B25D32">
      <w:pPr>
        <w:spacing w:after="23"/>
        <w:ind w:left="4956" w:firstLine="708"/>
        <w:rPr>
          <w:rFonts w:asciiTheme="minorHAnsi" w:hAnsiTheme="minorHAnsi" w:cstheme="minorHAnsi"/>
          <w:b/>
          <w:sz w:val="24"/>
          <w:szCs w:val="24"/>
        </w:rPr>
      </w:pPr>
      <w:r w:rsidRPr="0019082C">
        <w:rPr>
          <w:rFonts w:asciiTheme="minorHAnsi" w:hAnsiTheme="minorHAnsi" w:cstheme="minorHAnsi"/>
          <w:b/>
          <w:sz w:val="24"/>
          <w:szCs w:val="24"/>
        </w:rPr>
        <w:t>mgr. inż.</w:t>
      </w:r>
      <w:r w:rsidR="00FB0139" w:rsidRPr="0019082C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="00741077" w:rsidRPr="0019082C">
        <w:rPr>
          <w:rFonts w:asciiTheme="minorHAnsi" w:hAnsiTheme="minorHAnsi" w:cstheme="minorHAnsi"/>
          <w:b/>
          <w:sz w:val="24"/>
          <w:szCs w:val="24"/>
        </w:rPr>
        <w:t>Kaustava</w:t>
      </w:r>
      <w:proofErr w:type="spellEnd"/>
      <w:r w:rsidR="00FB0139" w:rsidRPr="0019082C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="00FB0139" w:rsidRPr="0019082C">
        <w:rPr>
          <w:rFonts w:asciiTheme="minorHAnsi" w:hAnsiTheme="minorHAnsi" w:cstheme="minorHAnsi"/>
          <w:b/>
          <w:sz w:val="24"/>
          <w:szCs w:val="24"/>
        </w:rPr>
        <w:t>Sengupty</w:t>
      </w:r>
      <w:proofErr w:type="spellEnd"/>
    </w:p>
    <w:p w14:paraId="69D538A5" w14:textId="61DACCB8" w:rsidR="00B770F1" w:rsidRPr="0019082C" w:rsidRDefault="00112B62" w:rsidP="00A8199E">
      <w:pPr>
        <w:spacing w:after="0" w:line="324" w:lineRule="auto"/>
        <w:jc w:val="center"/>
        <w:rPr>
          <w:rFonts w:asciiTheme="minorHAnsi" w:hAnsiTheme="minorHAnsi" w:cstheme="minorHAnsi"/>
        </w:rPr>
      </w:pPr>
      <w:r w:rsidRPr="0019082C">
        <w:rPr>
          <w:rFonts w:asciiTheme="minorHAnsi" w:hAnsiTheme="minorHAnsi" w:cstheme="minorHAnsi"/>
        </w:rPr>
        <w:t xml:space="preserve">która odbędzie się w dniu </w:t>
      </w:r>
      <w:r w:rsidR="00741077" w:rsidRPr="0019082C">
        <w:rPr>
          <w:rFonts w:asciiTheme="minorHAnsi" w:hAnsiTheme="minorHAnsi" w:cstheme="minorHAnsi"/>
          <w:b/>
          <w:bCs/>
        </w:rPr>
        <w:t>28 listopada</w:t>
      </w:r>
      <w:r w:rsidR="00D15660" w:rsidRPr="0019082C">
        <w:rPr>
          <w:rFonts w:asciiTheme="minorHAnsi" w:hAnsiTheme="minorHAnsi" w:cstheme="minorHAnsi"/>
        </w:rPr>
        <w:t xml:space="preserve"> </w:t>
      </w:r>
      <w:r w:rsidRPr="0019082C">
        <w:rPr>
          <w:rFonts w:asciiTheme="minorHAnsi" w:hAnsiTheme="minorHAnsi" w:cstheme="minorHAnsi"/>
          <w:b/>
          <w:bCs/>
        </w:rPr>
        <w:t>202</w:t>
      </w:r>
      <w:r w:rsidR="00FB0139" w:rsidRPr="0019082C">
        <w:rPr>
          <w:rFonts w:asciiTheme="minorHAnsi" w:hAnsiTheme="minorHAnsi" w:cstheme="minorHAnsi"/>
          <w:b/>
          <w:bCs/>
        </w:rPr>
        <w:t>3</w:t>
      </w:r>
      <w:r w:rsidRPr="0019082C">
        <w:rPr>
          <w:rFonts w:asciiTheme="minorHAnsi" w:hAnsiTheme="minorHAnsi" w:cstheme="minorHAnsi"/>
          <w:b/>
          <w:bCs/>
        </w:rPr>
        <w:t xml:space="preserve"> roku</w:t>
      </w:r>
      <w:r w:rsidR="00461AF1" w:rsidRPr="0019082C">
        <w:rPr>
          <w:rFonts w:asciiTheme="minorHAnsi" w:hAnsiTheme="minorHAnsi" w:cstheme="minorHAnsi"/>
          <w:b/>
          <w:bCs/>
        </w:rPr>
        <w:t>,</w:t>
      </w:r>
      <w:r w:rsidRPr="0019082C">
        <w:rPr>
          <w:rFonts w:asciiTheme="minorHAnsi" w:hAnsiTheme="minorHAnsi" w:cstheme="minorHAnsi"/>
        </w:rPr>
        <w:t xml:space="preserve"> o godzinie </w:t>
      </w:r>
      <w:r w:rsidR="00741077" w:rsidRPr="0019082C">
        <w:rPr>
          <w:rFonts w:asciiTheme="minorHAnsi" w:hAnsiTheme="minorHAnsi" w:cstheme="minorHAnsi"/>
          <w:b/>
          <w:bCs/>
        </w:rPr>
        <w:t>16</w:t>
      </w:r>
      <w:r w:rsidR="001E4815" w:rsidRPr="0019082C">
        <w:rPr>
          <w:rFonts w:asciiTheme="minorHAnsi" w:hAnsiTheme="minorHAnsi" w:cstheme="minorHAnsi"/>
          <w:b/>
          <w:bCs/>
        </w:rPr>
        <w:t>:</w:t>
      </w:r>
      <w:r w:rsidR="00EE56FF" w:rsidRPr="0019082C">
        <w:rPr>
          <w:rFonts w:asciiTheme="minorHAnsi" w:hAnsiTheme="minorHAnsi" w:cstheme="minorHAnsi"/>
          <w:b/>
          <w:bCs/>
        </w:rPr>
        <w:t xml:space="preserve">00 </w:t>
      </w:r>
      <w:r w:rsidR="00A80402" w:rsidRPr="0019082C">
        <w:rPr>
          <w:rFonts w:asciiTheme="minorHAnsi" w:hAnsiTheme="minorHAnsi" w:cstheme="minorHAnsi"/>
        </w:rPr>
        <w:t xml:space="preserve">w trybie </w:t>
      </w:r>
      <w:r w:rsidR="00D91968" w:rsidRPr="0019082C">
        <w:rPr>
          <w:rFonts w:asciiTheme="minorHAnsi" w:hAnsiTheme="minorHAnsi" w:cstheme="minorHAnsi"/>
        </w:rPr>
        <w:t>zdalnym</w:t>
      </w:r>
      <w:r w:rsidR="00741077" w:rsidRPr="0019082C">
        <w:rPr>
          <w:rFonts w:asciiTheme="minorHAnsi" w:hAnsiTheme="minorHAnsi" w:cstheme="minorHAnsi"/>
        </w:rPr>
        <w:t xml:space="preserve"> - Ms </w:t>
      </w:r>
      <w:proofErr w:type="spellStart"/>
      <w:r w:rsidR="00741077" w:rsidRPr="0019082C">
        <w:rPr>
          <w:rFonts w:asciiTheme="minorHAnsi" w:hAnsiTheme="minorHAnsi" w:cstheme="minorHAnsi"/>
        </w:rPr>
        <w:t>Teams</w:t>
      </w:r>
      <w:proofErr w:type="spellEnd"/>
      <w:r w:rsidR="007A5531" w:rsidRPr="0019082C">
        <w:rPr>
          <w:rFonts w:asciiTheme="minorHAnsi" w:hAnsiTheme="minorHAnsi" w:cstheme="minorHAnsi"/>
          <w:vertAlign w:val="superscript"/>
        </w:rPr>
        <w:t xml:space="preserve"> </w:t>
      </w:r>
    </w:p>
    <w:p w14:paraId="33EAF49F" w14:textId="65A947EF" w:rsidR="00B770F1" w:rsidRPr="0019082C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19082C">
        <w:rPr>
          <w:rFonts w:asciiTheme="minorHAnsi" w:hAnsiTheme="minorHAnsi" w:cstheme="minorHAnsi"/>
        </w:rPr>
        <w:t>Temat rozprawy:</w:t>
      </w:r>
    </w:p>
    <w:p w14:paraId="57B75A11" w14:textId="3AE5D2EC" w:rsidR="00B770F1" w:rsidRPr="0019082C" w:rsidRDefault="00741077" w:rsidP="00A8199E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sz w:val="22"/>
          <w:szCs w:val="22"/>
          <w:lang w:val="en-GB"/>
        </w:rPr>
      </w:pPr>
      <w:r w:rsidRPr="0019082C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</w:rPr>
        <w:t xml:space="preserve">,, </w:t>
      </w:r>
      <w:r w:rsidR="004015CD" w:rsidRPr="0019082C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>The meta-network model of the complete human biomolecular interactome at the whole cell scale</w:t>
      </w:r>
      <w:r w:rsidRPr="0019082C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>”</w:t>
      </w:r>
    </w:p>
    <w:p w14:paraId="30072401" w14:textId="357C0B85" w:rsidR="00B770F1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9082C">
        <w:rPr>
          <w:rFonts w:asciiTheme="minorHAnsi" w:hAnsiTheme="minorHAnsi" w:cstheme="minorHAnsi"/>
          <w:sz w:val="22"/>
          <w:szCs w:val="22"/>
        </w:rPr>
        <w:t>Promotor</w:t>
      </w:r>
      <w:r w:rsidR="0088019B">
        <w:rPr>
          <w:rFonts w:asciiTheme="minorHAnsi" w:hAnsiTheme="minorHAnsi" w:cstheme="minorHAnsi"/>
          <w:sz w:val="22"/>
          <w:szCs w:val="22"/>
        </w:rPr>
        <w:t>zy</w:t>
      </w:r>
      <w:r w:rsidRPr="0019082C">
        <w:rPr>
          <w:rFonts w:asciiTheme="minorHAnsi" w:hAnsiTheme="minorHAnsi" w:cstheme="minorHAnsi"/>
          <w:sz w:val="22"/>
          <w:szCs w:val="22"/>
        </w:rPr>
        <w:t>:</w:t>
      </w:r>
      <w:r w:rsidR="0012084B" w:rsidRPr="0019082C">
        <w:rPr>
          <w:rFonts w:asciiTheme="minorHAnsi" w:hAnsiTheme="minorHAnsi" w:cstheme="minorHAnsi"/>
          <w:sz w:val="22"/>
          <w:szCs w:val="22"/>
        </w:rPr>
        <w:tab/>
      </w:r>
      <w:r w:rsidR="00287F7F" w:rsidRPr="0019082C">
        <w:rPr>
          <w:rFonts w:asciiTheme="minorHAnsi" w:hAnsiTheme="minorHAnsi" w:cstheme="minorHAnsi"/>
          <w:sz w:val="22"/>
          <w:szCs w:val="22"/>
        </w:rPr>
        <w:t xml:space="preserve">prof. </w:t>
      </w:r>
      <w:r w:rsidRPr="0019082C">
        <w:rPr>
          <w:rFonts w:asciiTheme="minorHAnsi" w:hAnsiTheme="minorHAnsi" w:cstheme="minorHAnsi"/>
          <w:sz w:val="22"/>
          <w:szCs w:val="22"/>
        </w:rPr>
        <w:t xml:space="preserve">dr hab. </w:t>
      </w:r>
      <w:r w:rsidR="00287F7F" w:rsidRPr="0019082C">
        <w:rPr>
          <w:rFonts w:asciiTheme="minorHAnsi" w:hAnsiTheme="minorHAnsi" w:cstheme="minorHAnsi"/>
          <w:sz w:val="22"/>
          <w:szCs w:val="22"/>
        </w:rPr>
        <w:t xml:space="preserve">Dariusz Plewczyński </w:t>
      </w:r>
      <w:r w:rsidR="00072D58" w:rsidRPr="0019082C">
        <w:rPr>
          <w:rFonts w:asciiTheme="minorHAnsi" w:hAnsiTheme="minorHAnsi" w:cstheme="minorHAnsi"/>
          <w:sz w:val="22"/>
          <w:szCs w:val="22"/>
        </w:rPr>
        <w:t>–</w:t>
      </w:r>
      <w:r w:rsidRPr="0019082C">
        <w:rPr>
          <w:rFonts w:asciiTheme="minorHAnsi" w:hAnsiTheme="minorHAnsi" w:cstheme="minorHAnsi"/>
          <w:sz w:val="22"/>
          <w:szCs w:val="22"/>
        </w:rPr>
        <w:t xml:space="preserve"> Politechnika Warszawska </w:t>
      </w:r>
    </w:p>
    <w:p w14:paraId="29E6AF4F" w14:textId="5BF4873F" w:rsidR="0088019B" w:rsidRPr="0019082C" w:rsidRDefault="0088019B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                      prof. dr hab. Anna Gambin – Uniwersytet Warszawski </w:t>
      </w:r>
    </w:p>
    <w:p w14:paraId="1CFD0E6F" w14:textId="5C1455AF" w:rsidR="00B770F1" w:rsidRPr="0019082C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9082C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9082C">
        <w:rPr>
          <w:rFonts w:asciiTheme="minorHAnsi" w:hAnsiTheme="minorHAnsi" w:cstheme="minorHAnsi"/>
          <w:sz w:val="22"/>
          <w:szCs w:val="22"/>
        </w:rPr>
        <w:tab/>
      </w:r>
      <w:r w:rsidR="001A1E5B" w:rsidRPr="0019082C">
        <w:rPr>
          <w:rFonts w:asciiTheme="minorHAnsi" w:hAnsiTheme="minorHAnsi" w:cstheme="minorHAnsi"/>
          <w:sz w:val="22"/>
          <w:szCs w:val="22"/>
        </w:rPr>
        <w:t xml:space="preserve">prof. </w:t>
      </w:r>
      <w:r w:rsidR="00287F7F" w:rsidRPr="0019082C">
        <w:rPr>
          <w:rFonts w:asciiTheme="minorHAnsi" w:hAnsiTheme="minorHAnsi" w:cstheme="minorHAnsi"/>
          <w:sz w:val="22"/>
          <w:szCs w:val="22"/>
        </w:rPr>
        <w:t>Adam Godzik</w:t>
      </w:r>
      <w:r w:rsidRPr="0019082C">
        <w:rPr>
          <w:rFonts w:asciiTheme="minorHAnsi" w:hAnsiTheme="minorHAnsi" w:cstheme="minorHAnsi"/>
          <w:sz w:val="22"/>
          <w:szCs w:val="22"/>
        </w:rPr>
        <w:t xml:space="preserve"> </w:t>
      </w:r>
      <w:r w:rsidR="00D22523" w:rsidRPr="0019082C">
        <w:rPr>
          <w:rFonts w:asciiTheme="minorHAnsi" w:hAnsiTheme="minorHAnsi" w:cstheme="minorHAnsi"/>
          <w:sz w:val="22"/>
          <w:szCs w:val="22"/>
        </w:rPr>
        <w:t>–</w:t>
      </w:r>
      <w:r w:rsidR="0027328D" w:rsidRPr="0019082C">
        <w:rPr>
          <w:rFonts w:asciiTheme="minorHAnsi" w:hAnsiTheme="minorHAnsi" w:cstheme="minorHAnsi"/>
          <w:sz w:val="22"/>
          <w:szCs w:val="22"/>
        </w:rPr>
        <w:t xml:space="preserve"> </w:t>
      </w:r>
      <w:r w:rsidR="00287F7F" w:rsidRPr="0019082C">
        <w:rPr>
          <w:rFonts w:asciiTheme="minorHAnsi" w:hAnsiTheme="minorHAnsi" w:cstheme="minorHAnsi"/>
          <w:sz w:val="22"/>
          <w:szCs w:val="22"/>
        </w:rPr>
        <w:t xml:space="preserve">University of California, </w:t>
      </w:r>
      <w:proofErr w:type="spellStart"/>
      <w:r w:rsidR="00287F7F" w:rsidRPr="0019082C">
        <w:rPr>
          <w:rFonts w:asciiTheme="minorHAnsi" w:hAnsiTheme="minorHAnsi" w:cstheme="minorHAnsi"/>
          <w:sz w:val="22"/>
          <w:szCs w:val="22"/>
        </w:rPr>
        <w:t>Riverside</w:t>
      </w:r>
      <w:proofErr w:type="spellEnd"/>
      <w:r w:rsidR="00287F7F" w:rsidRPr="0019082C">
        <w:rPr>
          <w:rFonts w:asciiTheme="minorHAnsi" w:hAnsiTheme="minorHAnsi" w:cstheme="minorHAnsi"/>
          <w:sz w:val="22"/>
          <w:szCs w:val="22"/>
        </w:rPr>
        <w:t xml:space="preserve"> USA</w:t>
      </w:r>
    </w:p>
    <w:p w14:paraId="331F8A86" w14:textId="01AA49E2" w:rsidR="00B770F1" w:rsidRPr="0019082C" w:rsidRDefault="00287F7F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 w:rsidRPr="0019082C">
        <w:rPr>
          <w:rFonts w:asciiTheme="minorHAnsi" w:hAnsiTheme="minorHAnsi" w:cstheme="minorHAnsi"/>
          <w:sz w:val="22"/>
          <w:szCs w:val="22"/>
        </w:rPr>
        <w:t xml:space="preserve">prof. </w:t>
      </w:r>
      <w:r w:rsidR="00DD3F71" w:rsidRPr="0019082C">
        <w:rPr>
          <w:rFonts w:asciiTheme="minorHAnsi" w:hAnsiTheme="minorHAnsi" w:cstheme="minorHAnsi"/>
          <w:sz w:val="22"/>
          <w:szCs w:val="22"/>
        </w:rPr>
        <w:t xml:space="preserve">dr hab. </w:t>
      </w:r>
      <w:r w:rsidR="00E423CB" w:rsidRPr="0019082C">
        <w:rPr>
          <w:rFonts w:asciiTheme="minorHAnsi" w:hAnsiTheme="minorHAnsi" w:cstheme="minorHAnsi"/>
          <w:sz w:val="22"/>
          <w:szCs w:val="22"/>
        </w:rPr>
        <w:t>i</w:t>
      </w:r>
      <w:r w:rsidR="00DD3F71" w:rsidRPr="0019082C">
        <w:rPr>
          <w:rFonts w:asciiTheme="minorHAnsi" w:hAnsiTheme="minorHAnsi" w:cstheme="minorHAnsi"/>
          <w:sz w:val="22"/>
          <w:szCs w:val="22"/>
        </w:rPr>
        <w:t>nż.</w:t>
      </w:r>
      <w:r w:rsidRPr="0019082C">
        <w:rPr>
          <w:rFonts w:asciiTheme="minorHAnsi" w:hAnsiTheme="minorHAnsi" w:cstheme="minorHAnsi"/>
          <w:sz w:val="22"/>
          <w:szCs w:val="22"/>
        </w:rPr>
        <w:t xml:space="preserve"> Marta Kasprzak</w:t>
      </w:r>
      <w:r w:rsidR="00DD3F71" w:rsidRPr="0019082C">
        <w:rPr>
          <w:rFonts w:asciiTheme="minorHAnsi" w:hAnsiTheme="minorHAnsi" w:cstheme="minorHAnsi"/>
          <w:sz w:val="22"/>
          <w:szCs w:val="22"/>
        </w:rPr>
        <w:t xml:space="preserve"> – </w:t>
      </w:r>
      <w:r w:rsidR="001A1E5B" w:rsidRPr="0019082C">
        <w:rPr>
          <w:rFonts w:asciiTheme="minorHAnsi" w:hAnsiTheme="minorHAnsi" w:cstheme="minorHAnsi"/>
          <w:sz w:val="22"/>
          <w:szCs w:val="22"/>
        </w:rPr>
        <w:t xml:space="preserve">Politechnika </w:t>
      </w:r>
      <w:r w:rsidRPr="0019082C">
        <w:rPr>
          <w:rFonts w:asciiTheme="minorHAnsi" w:hAnsiTheme="minorHAnsi" w:cstheme="minorHAnsi"/>
          <w:sz w:val="22"/>
          <w:szCs w:val="22"/>
        </w:rPr>
        <w:t xml:space="preserve"> Poznańska</w:t>
      </w:r>
    </w:p>
    <w:p w14:paraId="36976485" w14:textId="69971358" w:rsidR="00287F7F" w:rsidRPr="0019082C" w:rsidRDefault="00287F7F" w:rsidP="00287F7F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 w:rsidRPr="0019082C">
        <w:rPr>
          <w:rFonts w:asciiTheme="minorHAnsi" w:hAnsiTheme="minorHAnsi" w:cstheme="minorHAnsi"/>
          <w:sz w:val="22"/>
          <w:szCs w:val="22"/>
        </w:rPr>
        <w:t>prof. dr hab. inż. Andrzej Polański – Politechnika  Śląska</w:t>
      </w:r>
    </w:p>
    <w:p w14:paraId="243D02BF" w14:textId="5E0A42CA" w:rsidR="00E423CB" w:rsidRPr="0019082C" w:rsidRDefault="00112B62" w:rsidP="00E423CB">
      <w:pPr>
        <w:spacing w:beforeAutospacing="1" w:afterAutospacing="1"/>
        <w:rPr>
          <w:rFonts w:asciiTheme="minorHAnsi" w:eastAsia="Times New Roman" w:hAnsiTheme="minorHAnsi" w:cstheme="minorHAnsi"/>
          <w:color w:val="00000A"/>
          <w:sz w:val="20"/>
          <w:szCs w:val="20"/>
        </w:rPr>
      </w:pPr>
      <w:r w:rsidRP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Obrona odbędzie się </w:t>
      </w:r>
      <w:r w:rsidR="009F2147" w:rsidRP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zdalnie na platformie </w:t>
      </w:r>
      <w:r w:rsidR="00D91968" w:rsidRP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MS </w:t>
      </w:r>
      <w:proofErr w:type="spellStart"/>
      <w:r w:rsidR="00D91968" w:rsidRP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>Teams</w:t>
      </w:r>
      <w:proofErr w:type="spellEnd"/>
      <w:r w:rsidR="00712016" w:rsidRP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/ </w:t>
      </w:r>
      <w:r w:rsidRP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 Osoby zainteresowane uczestnictwem w obronie proszone są o zgłoszenie chęci uczestnictwa w formie elektronicznej na adres sekretarza komisji: </w:t>
      </w:r>
      <w:r w:rsidR="00AA33F9" w:rsidRP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>dr hab.</w:t>
      </w:r>
      <w:r w:rsid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 </w:t>
      </w:r>
      <w:r w:rsidR="00741077" w:rsidRP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>Maria Ganzha</w:t>
      </w:r>
      <w:r w:rsidR="00AA33F9" w:rsidRP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>,</w:t>
      </w:r>
      <w:r w:rsidR="0019082C" w:rsidRP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 prof. uczelni</w:t>
      </w:r>
      <w:r w:rsidR="00AA33F9" w:rsidRP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 </w:t>
      </w:r>
      <w:r w:rsidRP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>– email:</w:t>
      </w:r>
      <w:r w:rsidR="00741077" w:rsidRP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 maria.ganzha@pw.edu.pl</w:t>
      </w:r>
      <w:r w:rsidR="00077083" w:rsidRPr="0019082C">
        <w:rPr>
          <w:rFonts w:asciiTheme="minorHAnsi" w:hAnsiTheme="minorHAnsi" w:cstheme="minorHAnsi"/>
          <w:sz w:val="20"/>
          <w:szCs w:val="20"/>
          <w:shd w:val="clear" w:color="auto" w:fill="FFFFFF"/>
        </w:rPr>
        <w:t>,</w:t>
      </w:r>
      <w:r w:rsidR="00313B6D" w:rsidRPr="0019082C">
        <w:rPr>
          <w:rFonts w:asciiTheme="minorHAnsi" w:hAnsiTheme="minorHAnsi" w:cstheme="minorHAnsi"/>
        </w:rPr>
        <w:t xml:space="preserve"> </w:t>
      </w:r>
      <w:r w:rsidR="00AA33F9" w:rsidRP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>do</w:t>
      </w:r>
      <w:r w:rsidRP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 </w:t>
      </w:r>
      <w:r w:rsidR="003445D6" w:rsidRP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dnia </w:t>
      </w:r>
      <w:r w:rsidR="00741077" w:rsidRP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>26.11.2023r</w:t>
      </w:r>
      <w:r w:rsidR="00712016" w:rsidRP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>.</w:t>
      </w:r>
      <w:r w:rsidR="00741077" w:rsidRP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 do </w:t>
      </w:r>
      <w:r w:rsidR="001E4815" w:rsidRP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 </w:t>
      </w:r>
      <w:r w:rsidR="00E423CB" w:rsidRP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>godz.</w:t>
      </w:r>
      <w:r w:rsidR="00741077" w:rsidRP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>20</w:t>
      </w:r>
      <w:r w:rsidR="001E4815" w:rsidRPr="0019082C">
        <w:rPr>
          <w:rFonts w:asciiTheme="minorHAnsi" w:eastAsia="Times New Roman" w:hAnsiTheme="minorHAnsi" w:cstheme="minorHAnsi"/>
          <w:color w:val="00000A"/>
          <w:sz w:val="20"/>
          <w:szCs w:val="20"/>
        </w:rPr>
        <w:t>:00.</w:t>
      </w:r>
    </w:p>
    <w:p w14:paraId="37CF2101" w14:textId="376B237B" w:rsidR="00B770F1" w:rsidRPr="0019082C" w:rsidRDefault="00112B62" w:rsidP="00E423CB">
      <w:pPr>
        <w:spacing w:beforeAutospacing="1" w:afterAutospacing="1"/>
        <w:rPr>
          <w:rFonts w:asciiTheme="minorHAnsi" w:eastAsia="Times New Roman" w:hAnsiTheme="minorHAnsi" w:cstheme="minorHAnsi"/>
          <w:color w:val="00000A"/>
          <w:sz w:val="20"/>
          <w:szCs w:val="20"/>
        </w:rPr>
      </w:pPr>
      <w:r w:rsidRPr="0019082C">
        <w:rPr>
          <w:rFonts w:asciiTheme="minorHAnsi" w:eastAsia="Times New Roman" w:hAnsiTheme="minorHAnsi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56652258" w14:textId="3E16C09F" w:rsidR="00122404" w:rsidRPr="0019082C" w:rsidRDefault="00112B62" w:rsidP="00122404">
      <w:pPr>
        <w:spacing w:after="209"/>
        <w:rPr>
          <w:rFonts w:asciiTheme="minorHAnsi" w:eastAsia="Times New Roman" w:hAnsiTheme="minorHAnsi" w:cstheme="minorHAnsi"/>
          <w:sz w:val="18"/>
          <w:szCs w:val="18"/>
        </w:rPr>
      </w:pPr>
      <w:r w:rsidRPr="0019082C">
        <w:rPr>
          <w:rFonts w:asciiTheme="minorHAnsi" w:eastAsia="Times New Roman" w:hAnsiTheme="minorHAnsi" w:cstheme="minorHAnsi"/>
          <w:sz w:val="18"/>
          <w:szCs w:val="18"/>
        </w:rPr>
        <w:t>Streszczenie rozprawy doktorskiej i recenzje są zamieszczone na stronie internetowej</w:t>
      </w:r>
      <w:r w:rsidR="00741077" w:rsidRPr="0019082C">
        <w:rPr>
          <w:rFonts w:asciiTheme="minorHAnsi" w:eastAsia="Times New Roman" w:hAnsiTheme="minorHAnsi" w:cstheme="minorHAnsi"/>
          <w:sz w:val="18"/>
          <w:szCs w:val="18"/>
        </w:rPr>
        <w:t>:</w:t>
      </w:r>
      <w:r w:rsidR="00842639" w:rsidRPr="00842639">
        <w:t xml:space="preserve"> </w:t>
      </w:r>
      <w:hyperlink r:id="rId4" w:history="1">
        <w:r w:rsidR="00842639" w:rsidRPr="000119CC">
          <w:rPr>
            <w:rStyle w:val="Hipercze"/>
            <w:rFonts w:asciiTheme="minorHAnsi" w:eastAsia="Times New Roman" w:hAnsiTheme="minorHAnsi" w:cstheme="minorHAnsi"/>
            <w:sz w:val="18"/>
            <w:szCs w:val="18"/>
          </w:rPr>
          <w:t>https://www.bip.pw.edu.pl/Postepowania-w-sprawie-nadania-stopnia-naukowego/Doktoraty/Wszczete-po-30-kwietnia-2019-r/Rada-Naukowa-Dyscypliny-Informatyka-Techniczna-i-Telekomunikacja/mgr-inz.-Kaustav-Sengupta</w:t>
        </w:r>
      </w:hyperlink>
      <w:r w:rsidR="00842639">
        <w:rPr>
          <w:rFonts w:asciiTheme="minorHAnsi" w:eastAsia="Times New Roman" w:hAnsiTheme="minorHAnsi" w:cstheme="minorHAnsi"/>
          <w:sz w:val="18"/>
          <w:szCs w:val="18"/>
        </w:rPr>
        <w:t xml:space="preserve"> </w:t>
      </w:r>
    </w:p>
    <w:p w14:paraId="4136AFD7" w14:textId="77777777" w:rsidR="00904D97" w:rsidRPr="0019082C" w:rsidRDefault="00904D97" w:rsidP="00122404">
      <w:pPr>
        <w:spacing w:after="209"/>
        <w:rPr>
          <w:rFonts w:asciiTheme="minorHAnsi" w:eastAsia="Times New Roman" w:hAnsiTheme="minorHAnsi" w:cstheme="minorHAnsi"/>
          <w:sz w:val="18"/>
          <w:szCs w:val="18"/>
        </w:rPr>
      </w:pPr>
    </w:p>
    <w:p w14:paraId="4D60C186" w14:textId="77777777" w:rsidR="00856736" w:rsidRPr="0019082C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sz w:val="18"/>
          <w:szCs w:val="18"/>
        </w:rPr>
      </w:pPr>
      <w:r w:rsidRPr="0019082C">
        <w:rPr>
          <w:rFonts w:asciiTheme="minorHAnsi" w:eastAsia="Times New Roman" w:hAnsiTheme="minorHAnsi" w:cstheme="minorHAnsi"/>
          <w:sz w:val="18"/>
          <w:szCs w:val="18"/>
        </w:rPr>
        <w:t>Przewodniczący Rady Naukowej Dyscypliny</w:t>
      </w:r>
    </w:p>
    <w:p w14:paraId="2390C373" w14:textId="77777777" w:rsidR="00856736" w:rsidRPr="0019082C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sz w:val="18"/>
          <w:szCs w:val="18"/>
        </w:rPr>
      </w:pPr>
      <w:r w:rsidRPr="0019082C">
        <w:rPr>
          <w:rFonts w:asciiTheme="minorHAnsi" w:eastAsia="Times New Roman" w:hAnsiTheme="minorHAnsi" w:cstheme="minorHAnsi"/>
          <w:sz w:val="18"/>
          <w:szCs w:val="18"/>
        </w:rPr>
        <w:t>Informatyka Techniczna i Telekomunikacja</w:t>
      </w:r>
    </w:p>
    <w:p w14:paraId="3713B95A" w14:textId="03A6CA9A" w:rsidR="00B770F1" w:rsidRPr="0019082C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 w:rsidRPr="0019082C">
        <w:rPr>
          <w:rFonts w:asciiTheme="minorHAnsi" w:eastAsia="Times New Roman" w:hAnsiTheme="minorHAnsi" w:cstheme="minorHAnsi"/>
          <w:sz w:val="18"/>
          <w:szCs w:val="18"/>
        </w:rPr>
        <w:t>Politechniki Warszawskiej </w:t>
      </w:r>
    </w:p>
    <w:p w14:paraId="0ABA756F" w14:textId="7FBBFDD9" w:rsidR="00B770F1" w:rsidRPr="0019082C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 w:rsidRPr="0019082C">
        <w:rPr>
          <w:rFonts w:asciiTheme="minorHAnsi" w:eastAsia="Times New Roman" w:hAnsiTheme="minorHAnsi" w:cstheme="minorHAnsi"/>
          <w:b/>
          <w:i/>
          <w:sz w:val="18"/>
          <w:szCs w:val="18"/>
        </w:rPr>
        <w:lastRenderedPageBreak/>
        <w:t>dr hab. inż. Jarosław Arabas</w:t>
      </w:r>
      <w:r w:rsidR="00CB2015" w:rsidRPr="0019082C">
        <w:rPr>
          <w:rFonts w:asciiTheme="minorHAnsi" w:eastAsia="Times New Roman" w:hAnsiTheme="minorHAnsi" w:cstheme="minorHAnsi"/>
          <w:b/>
          <w:i/>
          <w:sz w:val="18"/>
          <w:szCs w:val="18"/>
        </w:rPr>
        <w:t>, prof. uczelni</w:t>
      </w:r>
    </w:p>
    <w:sectPr w:rsidR="00B770F1" w:rsidRPr="0019082C" w:rsidSect="00CD7FE2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A02"/>
    <w:rsid w:val="00072D58"/>
    <w:rsid w:val="00077083"/>
    <w:rsid w:val="000C5877"/>
    <w:rsid w:val="000E2664"/>
    <w:rsid w:val="00112B62"/>
    <w:rsid w:val="0012084B"/>
    <w:rsid w:val="00122404"/>
    <w:rsid w:val="001431CA"/>
    <w:rsid w:val="001518B5"/>
    <w:rsid w:val="0019082C"/>
    <w:rsid w:val="001A1E5B"/>
    <w:rsid w:val="001B4BF4"/>
    <w:rsid w:val="001D46E7"/>
    <w:rsid w:val="001E4815"/>
    <w:rsid w:val="00234DF7"/>
    <w:rsid w:val="00251C77"/>
    <w:rsid w:val="0027328D"/>
    <w:rsid w:val="002744FC"/>
    <w:rsid w:val="0027485A"/>
    <w:rsid w:val="00287F7F"/>
    <w:rsid w:val="002C5E9D"/>
    <w:rsid w:val="002E38A7"/>
    <w:rsid w:val="002F7384"/>
    <w:rsid w:val="00313B6D"/>
    <w:rsid w:val="003445D6"/>
    <w:rsid w:val="003A4E08"/>
    <w:rsid w:val="003F3C1D"/>
    <w:rsid w:val="004015CD"/>
    <w:rsid w:val="00461AF1"/>
    <w:rsid w:val="004B2F62"/>
    <w:rsid w:val="005D48D1"/>
    <w:rsid w:val="00611D8C"/>
    <w:rsid w:val="007027CF"/>
    <w:rsid w:val="00712016"/>
    <w:rsid w:val="00712E80"/>
    <w:rsid w:val="00741077"/>
    <w:rsid w:val="007602A5"/>
    <w:rsid w:val="00771C25"/>
    <w:rsid w:val="007A5531"/>
    <w:rsid w:val="007F3785"/>
    <w:rsid w:val="008060C5"/>
    <w:rsid w:val="00825942"/>
    <w:rsid w:val="00842639"/>
    <w:rsid w:val="00856736"/>
    <w:rsid w:val="0088019B"/>
    <w:rsid w:val="00904D97"/>
    <w:rsid w:val="00907AF0"/>
    <w:rsid w:val="009A79C5"/>
    <w:rsid w:val="009B1BE1"/>
    <w:rsid w:val="009B1C64"/>
    <w:rsid w:val="009F2147"/>
    <w:rsid w:val="00A12403"/>
    <w:rsid w:val="00A737AE"/>
    <w:rsid w:val="00A80402"/>
    <w:rsid w:val="00A8199E"/>
    <w:rsid w:val="00AA33F9"/>
    <w:rsid w:val="00AD1F41"/>
    <w:rsid w:val="00B13832"/>
    <w:rsid w:val="00B25D32"/>
    <w:rsid w:val="00B770F1"/>
    <w:rsid w:val="00C04481"/>
    <w:rsid w:val="00C53BB5"/>
    <w:rsid w:val="00CB2015"/>
    <w:rsid w:val="00CD7FE2"/>
    <w:rsid w:val="00D021E5"/>
    <w:rsid w:val="00D15660"/>
    <w:rsid w:val="00D22523"/>
    <w:rsid w:val="00D507C8"/>
    <w:rsid w:val="00D56B7A"/>
    <w:rsid w:val="00D91968"/>
    <w:rsid w:val="00DD3F71"/>
    <w:rsid w:val="00DE1787"/>
    <w:rsid w:val="00E423CB"/>
    <w:rsid w:val="00E44418"/>
    <w:rsid w:val="00EE2D7B"/>
    <w:rsid w:val="00EE56FF"/>
    <w:rsid w:val="00F127DE"/>
    <w:rsid w:val="00F23116"/>
    <w:rsid w:val="00F25D99"/>
    <w:rsid w:val="00FB0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ip.pw.edu.pl/Postepowania-w-sprawie-nadania-stopnia-naukowego/Doktoraty/Wszczete-po-30-kwietnia-2019-r/Rada-Naukowa-Dyscypliny-Informatyka-Techniczna-i-Telekomunikacja/mgr-inz.-Kaustav-Sengupta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0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2</cp:revision>
  <dcterms:created xsi:type="dcterms:W3CDTF">2024-02-06T11:42:00Z</dcterms:created>
  <dcterms:modified xsi:type="dcterms:W3CDTF">2024-02-06T11:42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